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969D1" w14:textId="7C1E3597" w:rsidR="00CC025B" w:rsidRPr="00CC025B" w:rsidRDefault="00CC025B" w:rsidP="00CC025B">
      <w:pPr>
        <w:jc w:val="center"/>
        <w:rPr>
          <w:sz w:val="36"/>
          <w:szCs w:val="36"/>
          <w:lang w:val="en-US" w:bidi="he-IL"/>
        </w:rPr>
      </w:pPr>
      <w:r w:rsidRPr="00CC025B">
        <w:rPr>
          <w:b/>
          <w:bCs/>
          <w:noProof/>
          <w:sz w:val="48"/>
          <w:szCs w:val="48"/>
          <w:lang w:val="en-US"/>
        </w:rPr>
        <w:t>SMART Goal</w:t>
      </w:r>
      <w:r>
        <w:rPr>
          <w:b/>
          <w:bCs/>
          <w:noProof/>
          <w:sz w:val="48"/>
          <w:szCs w:val="48"/>
          <w:lang w:val="en-US"/>
        </w:rPr>
        <w:t>s</w:t>
      </w:r>
      <w:r w:rsidR="00721017">
        <w:rPr>
          <w:b/>
          <w:bCs/>
          <w:noProof/>
          <w:sz w:val="48"/>
          <w:szCs w:val="48"/>
          <w:lang w:val="en-US"/>
        </w:rPr>
        <w:t xml:space="preserve"> TEMPLATE</w:t>
      </w:r>
    </w:p>
    <w:tbl>
      <w:tblPr>
        <w:tblStyle w:val="Tabelamrea"/>
        <w:tblW w:w="0" w:type="auto"/>
        <w:tblInd w:w="625" w:type="dxa"/>
        <w:tblLook w:val="04A0" w:firstRow="1" w:lastRow="0" w:firstColumn="1" w:lastColumn="0" w:noHBand="0" w:noVBand="1"/>
      </w:tblPr>
      <w:tblGrid>
        <w:gridCol w:w="1677"/>
        <w:gridCol w:w="8323"/>
      </w:tblGrid>
      <w:tr w:rsidR="00CC025B" w:rsidRPr="00CC025B" w14:paraId="585E6F6F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0206"/>
          </w:tcPr>
          <w:p w14:paraId="340D4C32" w14:textId="77777777" w:rsidR="00CC025B" w:rsidRPr="00CC025B" w:rsidRDefault="00CC025B" w:rsidP="00947AE6">
            <w:pPr>
              <w:jc w:val="center"/>
              <w:rPr>
                <w:sz w:val="36"/>
                <w:szCs w:val="36"/>
                <w:lang w:val="en-US"/>
              </w:rPr>
            </w:pPr>
            <w:r w:rsidRPr="00CC025B">
              <w:rPr>
                <w:sz w:val="40"/>
                <w:szCs w:val="40"/>
                <w:lang w:val="en-US"/>
              </w:rPr>
              <w:t>Initial Goal</w:t>
            </w:r>
          </w:p>
        </w:tc>
        <w:tc>
          <w:tcPr>
            <w:tcW w:w="8323" w:type="dxa"/>
          </w:tcPr>
          <w:p w14:paraId="7D30E8C3" w14:textId="6452EAAE" w:rsidR="00CC025B" w:rsidRPr="00CC025B" w:rsidRDefault="00CC025B" w:rsidP="00947AE6">
            <w:pPr>
              <w:rPr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  <w:lang w:val="en-US"/>
              </w:rPr>
              <w:t>Write your goal here.</w:t>
            </w:r>
          </w:p>
        </w:tc>
      </w:tr>
      <w:tr w:rsidR="00CC025B" w:rsidRPr="00CC025B" w14:paraId="64A161F6" w14:textId="77777777" w:rsidTr="0053662E">
        <w:trPr>
          <w:trHeight w:val="1242"/>
        </w:trPr>
        <w:tc>
          <w:tcPr>
            <w:tcW w:w="1677" w:type="dxa"/>
            <w:vMerge/>
            <w:shd w:val="clear" w:color="auto" w:fill="000206"/>
          </w:tcPr>
          <w:p w14:paraId="39E5D30F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0DEC934" w14:textId="1DB0C005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  <w:r w:rsidRPr="00CC025B">
              <w:br/>
            </w:r>
          </w:p>
          <w:p w14:paraId="3DD9B92A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2E741DB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FEEF05"/>
          </w:tcPr>
          <w:p w14:paraId="1E38152D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S</w:t>
            </w:r>
          </w:p>
          <w:p w14:paraId="68912E05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>Specific</w:t>
            </w:r>
          </w:p>
        </w:tc>
        <w:tc>
          <w:tcPr>
            <w:tcW w:w="8323" w:type="dxa"/>
          </w:tcPr>
          <w:p w14:paraId="249F6B62" w14:textId="4D4C2A8C" w:rsidR="00CC025B" w:rsidRPr="00CC025B" w:rsidRDefault="00721017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shoul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be </w:t>
            </w:r>
            <w:proofErr w:type="spellStart"/>
            <w:r>
              <w:rPr>
                <w:b/>
                <w:bCs/>
                <w:sz w:val="20"/>
                <w:szCs w:val="20"/>
              </w:rPr>
              <w:t>detaile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lea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so </w:t>
            </w:r>
            <w:proofErr w:type="spellStart"/>
            <w:r>
              <w:rPr>
                <w:b/>
                <w:bCs/>
                <w:sz w:val="20"/>
                <w:szCs w:val="20"/>
              </w:rPr>
              <w:t>everyon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wil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underst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t.</w:t>
            </w:r>
          </w:p>
        </w:tc>
      </w:tr>
      <w:tr w:rsidR="00CC025B" w:rsidRPr="00CC025B" w14:paraId="3354C6EC" w14:textId="77777777" w:rsidTr="0053662E">
        <w:trPr>
          <w:trHeight w:val="1066"/>
        </w:trPr>
        <w:tc>
          <w:tcPr>
            <w:tcW w:w="1677" w:type="dxa"/>
            <w:vMerge/>
            <w:shd w:val="clear" w:color="auto" w:fill="FEEF05"/>
          </w:tcPr>
          <w:p w14:paraId="4CD62B53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F48F4E8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3CE83562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11DBE48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AEEB"/>
          </w:tcPr>
          <w:p w14:paraId="566008CD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M</w:t>
            </w:r>
            <w:r w:rsidRPr="00CC025B">
              <w:rPr>
                <w:sz w:val="24"/>
                <w:szCs w:val="24"/>
              </w:rPr>
              <w:t xml:space="preserve"> </w:t>
            </w:r>
            <w:proofErr w:type="spellStart"/>
            <w:r w:rsidRPr="00CC025B">
              <w:rPr>
                <w:sz w:val="24"/>
                <w:szCs w:val="24"/>
              </w:rPr>
              <w:t>Measurable</w:t>
            </w:r>
            <w:proofErr w:type="spellEnd"/>
          </w:p>
        </w:tc>
        <w:tc>
          <w:tcPr>
            <w:tcW w:w="8323" w:type="dxa"/>
          </w:tcPr>
          <w:p w14:paraId="3D3E7BBC" w14:textId="7F1A9C6C" w:rsidR="00CC025B" w:rsidRPr="00CC025B" w:rsidRDefault="00721017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rack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rogres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? </w:t>
            </w:r>
            <w:proofErr w:type="spellStart"/>
            <w:r>
              <w:rPr>
                <w:b/>
                <w:bCs/>
                <w:sz w:val="20"/>
                <w:szCs w:val="20"/>
              </w:rPr>
              <w:t>Whe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s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set as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d</w:t>
            </w:r>
            <w:proofErr w:type="spellEnd"/>
            <w:r>
              <w:rPr>
                <w:b/>
                <w:bCs/>
                <w:sz w:val="20"/>
                <w:szCs w:val="20"/>
              </w:rPr>
              <w:t>?</w:t>
            </w:r>
          </w:p>
        </w:tc>
      </w:tr>
      <w:tr w:rsidR="00CC025B" w:rsidRPr="00CC025B" w14:paraId="43FCE84A" w14:textId="77777777" w:rsidTr="0053662E">
        <w:trPr>
          <w:trHeight w:val="1126"/>
        </w:trPr>
        <w:tc>
          <w:tcPr>
            <w:tcW w:w="1677" w:type="dxa"/>
            <w:vMerge/>
            <w:shd w:val="clear" w:color="auto" w:fill="00AEEB"/>
          </w:tcPr>
          <w:p w14:paraId="0D19819D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68E1304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337C5606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4FFBAC6" w14:textId="77777777" w:rsidTr="0053662E">
        <w:trPr>
          <w:trHeight w:val="441"/>
        </w:trPr>
        <w:tc>
          <w:tcPr>
            <w:tcW w:w="1677" w:type="dxa"/>
            <w:vMerge w:val="restart"/>
            <w:shd w:val="clear" w:color="auto" w:fill="EE0290"/>
          </w:tcPr>
          <w:p w14:paraId="58683CFE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A</w:t>
            </w:r>
          </w:p>
          <w:p w14:paraId="31F8BB82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Achievable</w:t>
            </w:r>
            <w:proofErr w:type="spellEnd"/>
          </w:p>
        </w:tc>
        <w:tc>
          <w:tcPr>
            <w:tcW w:w="8323" w:type="dxa"/>
          </w:tcPr>
          <w:p w14:paraId="2E3E3EE6" w14:textId="0F27D314" w:rsidR="00CC025B" w:rsidRPr="00CC025B" w:rsidRDefault="00721017" w:rsidP="00947AE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et </w:t>
            </w:r>
            <w:proofErr w:type="spellStart"/>
            <w:r>
              <w:rPr>
                <w:b/>
                <w:bCs/>
                <w:sz w:val="20"/>
                <w:szCs w:val="20"/>
              </w:rPr>
              <w:t>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ttainabl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– do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hav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enoug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kill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time, finance to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n-time? </w:t>
            </w:r>
          </w:p>
        </w:tc>
      </w:tr>
      <w:tr w:rsidR="00CC025B" w:rsidRPr="00CC025B" w14:paraId="77FB8333" w14:textId="77777777" w:rsidTr="0053662E">
        <w:trPr>
          <w:trHeight w:val="1196"/>
        </w:trPr>
        <w:tc>
          <w:tcPr>
            <w:tcW w:w="1677" w:type="dxa"/>
            <w:vMerge/>
            <w:shd w:val="clear" w:color="auto" w:fill="EE0290"/>
          </w:tcPr>
          <w:p w14:paraId="01AD00C5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650339F0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47D2AB1E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34553C59" w14:textId="77777777" w:rsidTr="0053662E">
        <w:trPr>
          <w:trHeight w:val="455"/>
        </w:trPr>
        <w:tc>
          <w:tcPr>
            <w:tcW w:w="1677" w:type="dxa"/>
            <w:vMerge w:val="restart"/>
            <w:shd w:val="clear" w:color="auto" w:fill="FEEF05"/>
          </w:tcPr>
          <w:p w14:paraId="06E52B8D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R</w:t>
            </w:r>
          </w:p>
          <w:p w14:paraId="20C4629E" w14:textId="6B26D8E9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Re</w:t>
            </w:r>
            <w:r w:rsidR="00721017">
              <w:rPr>
                <w:sz w:val="24"/>
                <w:szCs w:val="24"/>
              </w:rPr>
              <w:t>levant</w:t>
            </w:r>
            <w:proofErr w:type="spellEnd"/>
          </w:p>
        </w:tc>
        <w:tc>
          <w:tcPr>
            <w:tcW w:w="8323" w:type="dxa"/>
          </w:tcPr>
          <w:p w14:paraId="29080930" w14:textId="5C801009" w:rsidR="00CC025B" w:rsidRPr="00CC025B" w:rsidRDefault="00721017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hi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houl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take </w:t>
            </w:r>
            <w:proofErr w:type="spellStart"/>
            <w:r>
              <w:rPr>
                <w:b/>
                <w:bCs/>
                <w:sz w:val="20"/>
                <w:szCs w:val="20"/>
              </w:rPr>
              <w:t>int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ccoun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value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bCs/>
                <w:sz w:val="20"/>
                <w:szCs w:val="20"/>
              </w:rPr>
              <w:t>bu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ls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long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-term </w:t>
            </w:r>
            <w:proofErr w:type="spellStart"/>
            <w:r>
              <w:rPr>
                <w:b/>
                <w:bCs/>
                <w:sz w:val="20"/>
                <w:szCs w:val="20"/>
              </w:rPr>
              <w:t>objectives</w:t>
            </w:r>
            <w:proofErr w:type="spellEnd"/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CC025B" w:rsidRPr="00CC025B" w14:paraId="1E87A183" w14:textId="77777777" w:rsidTr="0053662E">
        <w:trPr>
          <w:trHeight w:val="1190"/>
        </w:trPr>
        <w:tc>
          <w:tcPr>
            <w:tcW w:w="1677" w:type="dxa"/>
            <w:vMerge/>
            <w:shd w:val="clear" w:color="auto" w:fill="FEEF05"/>
          </w:tcPr>
          <w:p w14:paraId="44F8E7DE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1BE3F8B5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13C8EF0E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04966302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AEEB"/>
          </w:tcPr>
          <w:p w14:paraId="544BE59F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T</w:t>
            </w:r>
          </w:p>
          <w:p w14:paraId="7EB4E617" w14:textId="3F3FAD23" w:rsidR="00CC025B" w:rsidRPr="00CC025B" w:rsidRDefault="00721017" w:rsidP="00947AE6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 xml:space="preserve">Time- </w:t>
            </w:r>
            <w:proofErr w:type="spellStart"/>
            <w:r>
              <w:rPr>
                <w:sz w:val="24"/>
                <w:szCs w:val="24"/>
              </w:rPr>
              <w:t>based</w:t>
            </w:r>
            <w:proofErr w:type="spellEnd"/>
          </w:p>
        </w:tc>
        <w:tc>
          <w:tcPr>
            <w:tcW w:w="8323" w:type="dxa"/>
          </w:tcPr>
          <w:p w14:paraId="7CEBFEAE" w14:textId="1F24C624" w:rsidR="00CC025B" w:rsidRPr="00CC025B" w:rsidRDefault="00721017" w:rsidP="00947AE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</w:rPr>
              <w:t xml:space="preserve">Set a start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n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ion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date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fo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>.</w:t>
            </w:r>
            <w:r w:rsidR="00CC025B" w:rsidRPr="00CC025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C025B" w:rsidRPr="00CC025B" w14:paraId="7004DF87" w14:textId="77777777" w:rsidTr="0053662E">
        <w:trPr>
          <w:trHeight w:val="1022"/>
        </w:trPr>
        <w:tc>
          <w:tcPr>
            <w:tcW w:w="1677" w:type="dxa"/>
            <w:vMerge/>
            <w:shd w:val="clear" w:color="auto" w:fill="00AEEB"/>
          </w:tcPr>
          <w:p w14:paraId="1860F8B4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1C44E84" w14:textId="0D0C17B2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 xml:space="preserve">Start Date: ___________________     </w:t>
            </w:r>
            <w:r w:rsidR="00721017">
              <w:rPr>
                <w:sz w:val="24"/>
                <w:szCs w:val="24"/>
                <w:lang w:val="en-US"/>
              </w:rPr>
              <w:t>Completion</w:t>
            </w:r>
            <w:r w:rsidRPr="00CC025B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CC025B">
              <w:rPr>
                <w:sz w:val="24"/>
                <w:szCs w:val="24"/>
                <w:lang w:val="en-US"/>
              </w:rPr>
              <w:t>Date:_</w:t>
            </w:r>
            <w:proofErr w:type="gramEnd"/>
            <w:r w:rsidRPr="00CC025B">
              <w:rPr>
                <w:sz w:val="24"/>
                <w:szCs w:val="24"/>
                <w:lang w:val="en-US"/>
              </w:rPr>
              <w:t>____________________</w:t>
            </w:r>
          </w:p>
          <w:p w14:paraId="0304F3AD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4DC5B4E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CA046"/>
          </w:tcPr>
          <w:p w14:paraId="06003A48" w14:textId="77777777" w:rsidR="00CC025B" w:rsidRPr="0013208A" w:rsidRDefault="00CC025B" w:rsidP="00947AE6">
            <w:pPr>
              <w:jc w:val="center"/>
              <w:rPr>
                <w:b/>
                <w:bCs/>
                <w:sz w:val="36"/>
                <w:szCs w:val="36"/>
                <w:lang w:val="en-US"/>
              </w:rPr>
            </w:pPr>
            <w:r w:rsidRPr="0013208A">
              <w:rPr>
                <w:b/>
                <w:bCs/>
                <w:sz w:val="40"/>
                <w:szCs w:val="40"/>
                <w:lang w:val="en-US"/>
              </w:rPr>
              <w:t>SMART Goal</w:t>
            </w:r>
          </w:p>
        </w:tc>
        <w:tc>
          <w:tcPr>
            <w:tcW w:w="8323" w:type="dxa"/>
          </w:tcPr>
          <w:p w14:paraId="51C8867D" w14:textId="4B0434FB" w:rsidR="00CC025B" w:rsidRPr="00CC025B" w:rsidRDefault="00721017" w:rsidP="00947AE6">
            <w:pPr>
              <w:rPr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ombin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</w:t>
            </w:r>
            <w:r w:rsidRPr="00CC025B">
              <w:rPr>
                <w:b/>
                <w:bCs/>
                <w:sz w:val="20"/>
                <w:szCs w:val="20"/>
              </w:rPr>
              <w:t>evis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base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nswers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to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questions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bov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CC025B" w:rsidRPr="00CC025B" w14:paraId="2C631C39" w14:textId="77777777" w:rsidTr="00721017">
        <w:trPr>
          <w:trHeight w:val="1622"/>
        </w:trPr>
        <w:tc>
          <w:tcPr>
            <w:tcW w:w="1677" w:type="dxa"/>
            <w:vMerge/>
            <w:shd w:val="clear" w:color="auto" w:fill="0CA046"/>
          </w:tcPr>
          <w:p w14:paraId="64A77668" w14:textId="77777777" w:rsidR="00CC025B" w:rsidRPr="00CC025B" w:rsidRDefault="00CC025B" w:rsidP="00947A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23" w:type="dxa"/>
          </w:tcPr>
          <w:p w14:paraId="07766108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  <w:p w14:paraId="63751CF0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  <w:p w14:paraId="1EE40366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</w:tc>
      </w:tr>
    </w:tbl>
    <w:p w14:paraId="3DBC36CD" w14:textId="77777777" w:rsidR="00721017" w:rsidRDefault="00CC025B" w:rsidP="00CC025B">
      <w:pPr>
        <w:jc w:val="center"/>
        <w:rPr>
          <w:b/>
          <w:bCs/>
          <w:sz w:val="32"/>
          <w:szCs w:val="32"/>
          <w:lang w:val="en-US"/>
        </w:rPr>
      </w:pPr>
      <w:r w:rsidRPr="00CC025B">
        <w:rPr>
          <w:b/>
          <w:bCs/>
          <w:sz w:val="24"/>
          <w:szCs w:val="24"/>
          <w:lang w:val="en-US"/>
        </w:rPr>
        <w:br/>
      </w:r>
      <w:bookmarkStart w:id="0" w:name="_Hlk92110968"/>
      <w:bookmarkStart w:id="1" w:name="_Hlk92110735"/>
    </w:p>
    <w:p w14:paraId="076A45FA" w14:textId="48F01757" w:rsidR="00CC025B" w:rsidRPr="00CC025B" w:rsidRDefault="00CC025B" w:rsidP="00CC025B">
      <w:pPr>
        <w:jc w:val="center"/>
        <w:rPr>
          <w:b/>
          <w:bCs/>
          <w:sz w:val="24"/>
          <w:szCs w:val="24"/>
          <w:lang w:val="en-US"/>
        </w:rPr>
      </w:pPr>
      <w:r w:rsidRPr="00CC025B">
        <w:rPr>
          <w:b/>
          <w:bCs/>
          <w:sz w:val="32"/>
          <w:szCs w:val="32"/>
          <w:lang w:val="en-US"/>
        </w:rPr>
        <w:lastRenderedPageBreak/>
        <w:t>ACTION PLAN</w:t>
      </w:r>
      <w:bookmarkEnd w:id="0"/>
      <w:r w:rsidR="0053662E">
        <w:rPr>
          <w:b/>
          <w:bCs/>
          <w:sz w:val="32"/>
          <w:szCs w:val="32"/>
          <w:lang w:val="en-US"/>
        </w:rPr>
        <w:t xml:space="preserve"> TO ACHIEVE SMART GOALS AND TRACK PROGRESS</w:t>
      </w:r>
      <w:bookmarkStart w:id="2" w:name="_Hlk92110988"/>
      <w:r w:rsidR="0053662E">
        <w:rPr>
          <w:b/>
          <w:bCs/>
          <w:sz w:val="32"/>
          <w:szCs w:val="32"/>
          <w:lang w:val="en-US"/>
        </w:rPr>
        <w:br/>
      </w:r>
      <w:r w:rsidRPr="00CC025B">
        <w:rPr>
          <w:b/>
          <w:bCs/>
          <w:sz w:val="24"/>
          <w:szCs w:val="24"/>
          <w:lang w:val="en-US"/>
        </w:rPr>
        <w:t xml:space="preserve">What </w:t>
      </w:r>
      <w:r w:rsidR="0053662E">
        <w:rPr>
          <w:b/>
          <w:bCs/>
          <w:sz w:val="24"/>
          <w:szCs w:val="24"/>
          <w:lang w:val="en-US"/>
        </w:rPr>
        <w:t xml:space="preserve">are the next steps you need to take to complete the goal? </w:t>
      </w:r>
      <w:r w:rsidR="0053662E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0651" w:type="dxa"/>
        <w:tblLook w:val="04A0" w:firstRow="1" w:lastRow="0" w:firstColumn="1" w:lastColumn="0" w:noHBand="0" w:noVBand="1"/>
      </w:tblPr>
      <w:tblGrid>
        <w:gridCol w:w="6713"/>
        <w:gridCol w:w="1959"/>
        <w:gridCol w:w="1979"/>
      </w:tblGrid>
      <w:tr w:rsidR="00CC025B" w:rsidRPr="0053662E" w14:paraId="4FB9D2A5" w14:textId="77777777" w:rsidTr="00AE4C51">
        <w:trPr>
          <w:trHeight w:val="498"/>
        </w:trPr>
        <w:tc>
          <w:tcPr>
            <w:tcW w:w="6713" w:type="dxa"/>
            <w:shd w:val="clear" w:color="auto" w:fill="FEEF05"/>
          </w:tcPr>
          <w:bookmarkEnd w:id="1"/>
          <w:bookmarkEnd w:id="2"/>
          <w:p w14:paraId="130B34DB" w14:textId="02C240EE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 xml:space="preserve">Action </w:t>
            </w:r>
            <w:r w:rsidR="0053662E">
              <w:rPr>
                <w:b/>
                <w:bCs/>
                <w:sz w:val="24"/>
                <w:szCs w:val="24"/>
                <w:lang w:val="en-US"/>
              </w:rPr>
              <w:t>STEPS</w:t>
            </w:r>
          </w:p>
        </w:tc>
        <w:tc>
          <w:tcPr>
            <w:tcW w:w="1959" w:type="dxa"/>
            <w:shd w:val="clear" w:color="auto" w:fill="FEEF05"/>
          </w:tcPr>
          <w:p w14:paraId="2FF76F68" w14:textId="77777777" w:rsidR="00CC025B" w:rsidRPr="0053662E" w:rsidRDefault="00CC025B" w:rsidP="00947AE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Expected Completion Date</w:t>
            </w:r>
          </w:p>
        </w:tc>
        <w:tc>
          <w:tcPr>
            <w:tcW w:w="1979" w:type="dxa"/>
            <w:shd w:val="clear" w:color="auto" w:fill="FEEF05"/>
          </w:tcPr>
          <w:p w14:paraId="4279A4F3" w14:textId="77777777" w:rsidR="00CC025B" w:rsidRPr="0053662E" w:rsidRDefault="00CC025B" w:rsidP="00947AE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Actual Completion Date</w:t>
            </w:r>
          </w:p>
        </w:tc>
      </w:tr>
      <w:tr w:rsidR="00CC025B" w:rsidRPr="00CC025B" w14:paraId="7BE46740" w14:textId="77777777" w:rsidTr="00AE4C51">
        <w:trPr>
          <w:trHeight w:val="956"/>
        </w:trPr>
        <w:tc>
          <w:tcPr>
            <w:tcW w:w="6713" w:type="dxa"/>
          </w:tcPr>
          <w:p w14:paraId="26D2F203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059B306A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2D9D0563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677A6800" w14:textId="77777777" w:rsidTr="00AE4C51">
        <w:trPr>
          <w:trHeight w:val="956"/>
        </w:trPr>
        <w:tc>
          <w:tcPr>
            <w:tcW w:w="6713" w:type="dxa"/>
          </w:tcPr>
          <w:p w14:paraId="2A149F0A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74261E7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756CBC22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8E811AD" w14:textId="77777777" w:rsidTr="00AE4C51">
        <w:trPr>
          <w:trHeight w:val="956"/>
        </w:trPr>
        <w:tc>
          <w:tcPr>
            <w:tcW w:w="6713" w:type="dxa"/>
          </w:tcPr>
          <w:p w14:paraId="36A88BC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7B083187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0461042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0F7BD3D" w14:textId="77777777" w:rsidTr="00AE4C51">
        <w:trPr>
          <w:trHeight w:val="956"/>
        </w:trPr>
        <w:tc>
          <w:tcPr>
            <w:tcW w:w="6713" w:type="dxa"/>
          </w:tcPr>
          <w:p w14:paraId="39187B7A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7B45BDE6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3D9324C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B503471" w14:textId="77777777" w:rsidTr="00AE4C51">
        <w:trPr>
          <w:trHeight w:val="956"/>
        </w:trPr>
        <w:tc>
          <w:tcPr>
            <w:tcW w:w="6713" w:type="dxa"/>
          </w:tcPr>
          <w:p w14:paraId="3CAEB4EC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55FA67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</w:tcPr>
          <w:p w14:paraId="1180F553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5C8EB4D" w14:textId="77777777" w:rsidR="00CC025B" w:rsidRPr="00CC025B" w:rsidRDefault="00CC025B" w:rsidP="00CC025B">
      <w:pPr>
        <w:jc w:val="center"/>
        <w:rPr>
          <w:b/>
          <w:bCs/>
          <w:sz w:val="16"/>
          <w:szCs w:val="16"/>
          <w:lang w:val="en-US"/>
        </w:rPr>
      </w:pPr>
    </w:p>
    <w:p w14:paraId="67F7DBC3" w14:textId="1B6A6F22" w:rsidR="00CC025B" w:rsidRPr="00CC025B" w:rsidRDefault="0053662E" w:rsidP="00CC025B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32"/>
          <w:szCs w:val="32"/>
          <w:lang w:val="en-US"/>
        </w:rPr>
        <w:br/>
      </w:r>
      <w:r w:rsidRPr="0053662E">
        <w:rPr>
          <w:b/>
          <w:bCs/>
          <w:sz w:val="32"/>
          <w:szCs w:val="32"/>
          <w:lang w:val="en-US"/>
        </w:rPr>
        <w:t>POTENTIAL OBSTACLES AND SOULTIONS</w:t>
      </w:r>
      <w:r w:rsidRPr="0053662E"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24"/>
          <w:szCs w:val="24"/>
          <w:lang w:val="en-US"/>
        </w:rPr>
        <w:t>Can something go wrong? How you’ll solve that if it happens?</w:t>
      </w:r>
      <w:r w:rsidR="00CC025B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0696" w:type="dxa"/>
        <w:tblInd w:w="-5" w:type="dxa"/>
        <w:tblLook w:val="04A0" w:firstRow="1" w:lastRow="0" w:firstColumn="1" w:lastColumn="0" w:noHBand="0" w:noVBand="1"/>
      </w:tblPr>
      <w:tblGrid>
        <w:gridCol w:w="5348"/>
        <w:gridCol w:w="5348"/>
      </w:tblGrid>
      <w:tr w:rsidR="00CC025B" w:rsidRPr="0053662E" w14:paraId="09EADD30" w14:textId="77777777" w:rsidTr="00AE4C51">
        <w:trPr>
          <w:trHeight w:val="231"/>
        </w:trPr>
        <w:tc>
          <w:tcPr>
            <w:tcW w:w="5348" w:type="dxa"/>
            <w:shd w:val="clear" w:color="auto" w:fill="00AEEB"/>
          </w:tcPr>
          <w:p w14:paraId="2AB6AC2C" w14:textId="77777777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bookmarkStart w:id="3" w:name="_Hlk92110711"/>
            <w:r w:rsidRPr="0053662E">
              <w:rPr>
                <w:b/>
                <w:bCs/>
                <w:sz w:val="24"/>
                <w:szCs w:val="24"/>
                <w:lang w:val="en-US"/>
              </w:rPr>
              <w:t>Potential Obstacles</w:t>
            </w:r>
          </w:p>
        </w:tc>
        <w:tc>
          <w:tcPr>
            <w:tcW w:w="5348" w:type="dxa"/>
            <w:shd w:val="clear" w:color="auto" w:fill="00AEEB"/>
          </w:tcPr>
          <w:p w14:paraId="3CF7CFC7" w14:textId="77777777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>Potential Solutions</w:t>
            </w:r>
          </w:p>
        </w:tc>
      </w:tr>
      <w:tr w:rsidR="00CC025B" w:rsidRPr="00CC025B" w14:paraId="315C01FE" w14:textId="77777777" w:rsidTr="00AE4C51">
        <w:trPr>
          <w:trHeight w:val="631"/>
        </w:trPr>
        <w:tc>
          <w:tcPr>
            <w:tcW w:w="5348" w:type="dxa"/>
          </w:tcPr>
          <w:p w14:paraId="12343064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77311769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71420B3" w14:textId="77777777" w:rsidTr="00AE4C51">
        <w:trPr>
          <w:trHeight w:val="631"/>
        </w:trPr>
        <w:tc>
          <w:tcPr>
            <w:tcW w:w="5348" w:type="dxa"/>
          </w:tcPr>
          <w:p w14:paraId="786C617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70E33278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0EE6B478" w14:textId="77777777" w:rsidTr="00AE4C51">
        <w:trPr>
          <w:trHeight w:val="631"/>
        </w:trPr>
        <w:tc>
          <w:tcPr>
            <w:tcW w:w="5348" w:type="dxa"/>
          </w:tcPr>
          <w:p w14:paraId="0C3E74B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530F596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E3457B9" w14:textId="77777777" w:rsidTr="00AE4C51">
        <w:trPr>
          <w:trHeight w:val="631"/>
        </w:trPr>
        <w:tc>
          <w:tcPr>
            <w:tcW w:w="5348" w:type="dxa"/>
          </w:tcPr>
          <w:p w14:paraId="628A23C2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688AC1A9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2F7C9B7" w14:textId="77777777" w:rsidTr="00AE4C51">
        <w:trPr>
          <w:trHeight w:val="631"/>
        </w:trPr>
        <w:tc>
          <w:tcPr>
            <w:tcW w:w="5348" w:type="dxa"/>
          </w:tcPr>
          <w:p w14:paraId="684DF345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117A7C1B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7A47468C" w14:textId="77777777" w:rsidTr="00AE4C51">
        <w:trPr>
          <w:trHeight w:val="631"/>
        </w:trPr>
        <w:tc>
          <w:tcPr>
            <w:tcW w:w="5348" w:type="dxa"/>
          </w:tcPr>
          <w:p w14:paraId="4FBDA7C4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348" w:type="dxa"/>
          </w:tcPr>
          <w:p w14:paraId="39D9F98C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bookmarkEnd w:id="3"/>
    </w:tbl>
    <w:p w14:paraId="200C9BB3" w14:textId="77777777" w:rsidR="00CC025B" w:rsidRPr="00CC025B" w:rsidRDefault="00CC025B" w:rsidP="00CC025B">
      <w:pPr>
        <w:rPr>
          <w:sz w:val="24"/>
          <w:szCs w:val="24"/>
          <w:lang w:val="en-US"/>
        </w:rPr>
      </w:pPr>
    </w:p>
    <w:p w14:paraId="11C96042" w14:textId="03295B96" w:rsidR="00984A45" w:rsidRPr="00CC025B" w:rsidRDefault="0053662E" w:rsidP="0053662E">
      <w:r w:rsidRPr="00D42FCE">
        <w:rPr>
          <w:b/>
          <w:bCs/>
          <w:sz w:val="28"/>
          <w:szCs w:val="28"/>
          <w:lang w:val="en-US"/>
        </w:rPr>
        <w:lastRenderedPageBreak/>
        <w:t>Other Notes:</w:t>
      </w:r>
      <w:r>
        <w:rPr>
          <w:b/>
          <w:bCs/>
          <w:sz w:val="28"/>
          <w:szCs w:val="28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 w:rsidRPr="0045393C">
        <w:rPr>
          <w:sz w:val="32"/>
          <w:szCs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84A45" w:rsidRPr="00CC025B" w:rsidSect="00CC02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720" w:left="720" w:header="708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14443" w14:textId="77777777" w:rsidR="001A214E" w:rsidRDefault="001A214E" w:rsidP="00CC025B">
      <w:pPr>
        <w:spacing w:after="0" w:line="240" w:lineRule="auto"/>
      </w:pPr>
      <w:r>
        <w:separator/>
      </w:r>
    </w:p>
  </w:endnote>
  <w:endnote w:type="continuationSeparator" w:id="0">
    <w:p w14:paraId="2388BCAB" w14:textId="77777777" w:rsidR="001A214E" w:rsidRDefault="001A214E" w:rsidP="00CC0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0560" w14:textId="77777777" w:rsidR="00CC025B" w:rsidRDefault="00CC025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D2725" w14:textId="278B6378" w:rsidR="00DA26C9" w:rsidRPr="00CC025B" w:rsidRDefault="00CC025B" w:rsidP="00CC025B">
    <w:pPr>
      <w:pStyle w:val="Noga"/>
    </w:pPr>
    <w:r>
      <w:t xml:space="preserve">                                                                                                                                                                                    Gamex-Studio.com</w:t>
    </w:r>
    <w:r>
      <w:tab/>
      <w:t xml:space="preserve">                </w:t>
    </w:r>
    <w: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0E269" w14:textId="77777777" w:rsidR="00CC025B" w:rsidRDefault="00CC025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0A69F" w14:textId="77777777" w:rsidR="001A214E" w:rsidRDefault="001A214E" w:rsidP="00CC025B">
      <w:pPr>
        <w:spacing w:after="0" w:line="240" w:lineRule="auto"/>
      </w:pPr>
      <w:r>
        <w:separator/>
      </w:r>
    </w:p>
  </w:footnote>
  <w:footnote w:type="continuationSeparator" w:id="0">
    <w:p w14:paraId="475D4CA8" w14:textId="77777777" w:rsidR="001A214E" w:rsidRDefault="001A214E" w:rsidP="00CC0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C905" w14:textId="77777777" w:rsidR="00CC025B" w:rsidRDefault="00CC025B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819E" w14:textId="77777777" w:rsidR="00CC025B" w:rsidRDefault="00CC025B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A1D9B" w14:textId="77777777" w:rsidR="00CC025B" w:rsidRDefault="00CC025B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K0NDYxNjYzNjFT0lEKTi0uzszPAykwqQUAW5cT7SwAAAA="/>
  </w:docVars>
  <w:rsids>
    <w:rsidRoot w:val="00CC025B"/>
    <w:rsid w:val="00087D0B"/>
    <w:rsid w:val="0010787F"/>
    <w:rsid w:val="0013208A"/>
    <w:rsid w:val="001A214E"/>
    <w:rsid w:val="0027567B"/>
    <w:rsid w:val="0053662E"/>
    <w:rsid w:val="00566BCC"/>
    <w:rsid w:val="00721017"/>
    <w:rsid w:val="00806832"/>
    <w:rsid w:val="00984A45"/>
    <w:rsid w:val="00AE4C51"/>
    <w:rsid w:val="00B03110"/>
    <w:rsid w:val="00B27115"/>
    <w:rsid w:val="00BD7FBA"/>
    <w:rsid w:val="00C44C88"/>
    <w:rsid w:val="00CC0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ECC0F6"/>
  <w15:chartTrackingRefBased/>
  <w15:docId w15:val="{086C8DD9-2EBC-482B-878B-A300AD8F0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CC025B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"/>
    <w:uiPriority w:val="99"/>
    <w:unhideWhenUsed/>
    <w:rsid w:val="00CC025B"/>
    <w:pPr>
      <w:tabs>
        <w:tab w:val="center" w:pos="4513"/>
        <w:tab w:val="right" w:pos="9026"/>
      </w:tabs>
      <w:spacing w:after="0" w:line="240" w:lineRule="auto"/>
    </w:pPr>
    <w:rPr>
      <w:lang w:bidi="he-IL"/>
    </w:rPr>
  </w:style>
  <w:style w:type="character" w:customStyle="1" w:styleId="NogaZnak">
    <w:name w:val="Noga Znak"/>
    <w:basedOn w:val="Privzetapisavaodstavka"/>
    <w:link w:val="Noga"/>
    <w:uiPriority w:val="99"/>
    <w:rsid w:val="00CC025B"/>
    <w:rPr>
      <w:lang w:bidi="he-IL"/>
    </w:rPr>
  </w:style>
  <w:style w:type="paragraph" w:styleId="Glava">
    <w:name w:val="header"/>
    <w:basedOn w:val="Navaden"/>
    <w:link w:val="GlavaZnak"/>
    <w:uiPriority w:val="99"/>
    <w:unhideWhenUsed/>
    <w:rsid w:val="00CC02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CC02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xon</dc:creator>
  <cp:keywords/>
  <dc:description/>
  <cp:lastModifiedBy>roxxon</cp:lastModifiedBy>
  <cp:revision>5</cp:revision>
  <dcterms:created xsi:type="dcterms:W3CDTF">2022-01-03T13:24:00Z</dcterms:created>
  <dcterms:modified xsi:type="dcterms:W3CDTF">2022-01-03T13:50:00Z</dcterms:modified>
</cp:coreProperties>
</file>